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96FD27" w14:textId="059A0948" w:rsidR="00E30ADF" w:rsidRDefault="00E30ADF" w:rsidP="00E30ADF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bookmarkStart w:id="0" w:name="_GoBack"/>
      <w:bookmarkEnd w:id="0"/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Torreón, Coahuila</w:t>
      </w:r>
    </w:p>
    <w:p w14:paraId="047A9EFB" w14:textId="77777777" w:rsidR="00E30ADF" w:rsidRDefault="00E30ADF" w:rsidP="00E30ADF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 17 de noviembre de 2020</w:t>
      </w:r>
    </w:p>
    <w:p w14:paraId="6F31C68B" w14:textId="77777777" w:rsidR="00E30ADF" w:rsidRDefault="00E30ADF" w:rsidP="00E30ADF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639AA7A6" w14:textId="77777777" w:rsidR="00E30ADF" w:rsidRDefault="00E30ADF" w:rsidP="00E30ADF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SUNTO: COMPROBACIÓN</w:t>
      </w:r>
    </w:p>
    <w:p w14:paraId="3F1E6D89" w14:textId="77777777" w:rsidR="00E30ADF" w:rsidRDefault="00E30ADF" w:rsidP="00E30ADF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0D5CFFA2" w14:textId="77777777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43C79BAE" w14:textId="77777777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5BAC3408" w14:textId="77777777" w:rsidR="00E30ADF" w:rsidRDefault="00E30ADF" w:rsidP="00E30ADF">
      <w:pPr>
        <w:spacing w:after="0" w:line="276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R. CRISTÓBAL NOÉ AGUILAR GONZALEZ</w:t>
      </w:r>
    </w:p>
    <w:p w14:paraId="7854FE3B" w14:textId="77777777" w:rsidR="00E30ADF" w:rsidRDefault="00E30ADF" w:rsidP="00E30ADF">
      <w:pPr>
        <w:spacing w:after="0" w:line="276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irector de Investigación y Posgrado de la UAdeC</w:t>
      </w:r>
    </w:p>
    <w:p w14:paraId="6FAA09C7" w14:textId="77777777" w:rsidR="00E30ADF" w:rsidRDefault="00E30ADF" w:rsidP="00E30ADF">
      <w:pPr>
        <w:spacing w:after="0" w:line="276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P r e s e n t e.-</w:t>
      </w:r>
    </w:p>
    <w:p w14:paraId="69460A4E" w14:textId="77777777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3F064BA5" w14:textId="77777777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6F90D5B3" w14:textId="77777777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22632F49" w14:textId="6C6AD28C" w:rsidR="00E30ADF" w:rsidRDefault="00E30ADF" w:rsidP="00E30ADF">
      <w:pPr>
        <w:spacing w:line="480" w:lineRule="auto"/>
        <w:ind w:firstLine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Por este conducto me dirijo a usted para hacer llegar la comprobación de los recursos autorizados para el proyecto Semilla 2020 titulado “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Design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and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implementation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of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an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IoT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based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controller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for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a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solid-state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fermentation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packed-bed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column</w:t>
      </w:r>
      <w:proofErr w:type="spellEnd"/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” en el rubro de 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apoyo para compra de reactivos </w:t>
      </w:r>
      <w:bookmarkStart w:id="1" w:name="_Hlk53477696"/>
      <w:r>
        <w:rPr>
          <w:rFonts w:ascii="Times New Roman" w:eastAsia="Times New Roman" w:hAnsi="Times New Roman"/>
          <w:sz w:val="24"/>
          <w:szCs w:val="24"/>
          <w:lang w:val="es-ES" w:eastAsia="es-ES"/>
        </w:rPr>
        <w:t>por la cantidad de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 $</w:t>
      </w:r>
      <w:r w:rsidR="00743980" w:rsidRPr="00743980">
        <w:rPr>
          <w:lang w:val="es-MX"/>
        </w:rPr>
        <w:t xml:space="preserve"> </w:t>
      </w:r>
      <w:r w:rsidR="00827D06" w:rsidRPr="00827D06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5</w:t>
      </w:r>
      <w:r w:rsidR="00827D06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,</w:t>
      </w:r>
      <w:r w:rsidR="00827D06" w:rsidRPr="00827D06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800.00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 (</w:t>
      </w:r>
      <w:r w:rsidR="00827D06" w:rsidRPr="00827D06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CINCO MIL OCHOCIENTOS 00/100 M.N.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) </w:t>
      </w:r>
      <w:r>
        <w:rPr>
          <w:rFonts w:ascii="Times New Roman" w:eastAsia="Times New Roman" w:hAnsi="Times New Roman"/>
          <w:bCs/>
          <w:sz w:val="24"/>
          <w:szCs w:val="24"/>
          <w:lang w:val="es-ES" w:eastAsia="es-ES"/>
        </w:rPr>
        <w:t xml:space="preserve">al </w:t>
      </w:r>
      <w:r w:rsidRPr="00827D06">
        <w:rPr>
          <w:rFonts w:ascii="Times New Roman" w:eastAsia="Times New Roman" w:hAnsi="Times New Roman"/>
          <w:bCs/>
          <w:sz w:val="24"/>
          <w:szCs w:val="24"/>
          <w:lang w:val="es-ES" w:eastAsia="es-ES"/>
        </w:rPr>
        <w:t>proveedor</w:t>
      </w:r>
      <w:r w:rsidRPr="000C60F3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 </w:t>
      </w:r>
      <w:r w:rsidR="00827D06" w:rsidRPr="00827D06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PROQLIMS, S.A. DE C.V.</w:t>
      </w:r>
      <w:r>
        <w:rPr>
          <w:rFonts w:ascii="Times New Roman" w:eastAsia="Times New Roman" w:hAnsi="Times New Roman"/>
          <w:bCs/>
          <w:sz w:val="24"/>
          <w:szCs w:val="24"/>
          <w:lang w:val="es-ES" w:eastAsia="es-ES"/>
        </w:rPr>
        <w:t xml:space="preserve"> Anexo a la presente la factura correspondient</w:t>
      </w:r>
      <w:bookmarkEnd w:id="1"/>
      <w:r>
        <w:rPr>
          <w:rFonts w:ascii="Times New Roman" w:eastAsia="Times New Roman" w:hAnsi="Times New Roman"/>
          <w:bCs/>
          <w:sz w:val="24"/>
          <w:szCs w:val="24"/>
          <w:lang w:val="es-ES" w:eastAsia="es-ES"/>
        </w:rPr>
        <w:t>e.</w:t>
      </w:r>
    </w:p>
    <w:p w14:paraId="5219D5B7" w14:textId="77777777" w:rsidR="00E30ADF" w:rsidRDefault="00E30ADF" w:rsidP="00E30ADF">
      <w:pPr>
        <w:spacing w:after="0" w:line="240" w:lineRule="auto"/>
        <w:ind w:firstLine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Sin otro particular de momento, me es grato quedar de usted.</w:t>
      </w:r>
    </w:p>
    <w:p w14:paraId="4428B149" w14:textId="77777777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68261542" w14:textId="236F267D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180A79B8" w14:textId="77777777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55A6CAB8" w14:textId="46C46A0A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7ABBD679" w14:textId="77777777" w:rsidR="00E30ADF" w:rsidRDefault="00E30ADF" w:rsidP="00E30ADF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131FD3CD" w14:textId="77777777" w:rsidR="00E30ADF" w:rsidRDefault="00E30AD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tentamente,</w:t>
      </w:r>
    </w:p>
    <w:p w14:paraId="470D0C0E" w14:textId="77777777" w:rsidR="00E30ADF" w:rsidRDefault="00E30AD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5A9451D9" w14:textId="77777777" w:rsidR="00E30ADF" w:rsidRDefault="00E30AD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0714C6BB" w14:textId="77777777" w:rsidR="00E30ADF" w:rsidRDefault="00E30AD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43189FB1" w14:textId="348E56FE" w:rsidR="00E30ADF" w:rsidRDefault="0084148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3AC1BF9" wp14:editId="59740B6A">
            <wp:simplePos x="0" y="0"/>
            <wp:positionH relativeFrom="column">
              <wp:posOffset>2918460</wp:posOffset>
            </wp:positionH>
            <wp:positionV relativeFrom="paragraph">
              <wp:posOffset>3175</wp:posOffset>
            </wp:positionV>
            <wp:extent cx="1257300" cy="702945"/>
            <wp:effectExtent l="0" t="0" r="0" b="1905"/>
            <wp:wrapSquare wrapText="bothSides"/>
            <wp:docPr id="1" name="Picture 1" descr="sig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ign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702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B32624" w14:textId="77777777" w:rsidR="00E30ADF" w:rsidRDefault="00E30AD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4DCAE894" w14:textId="77777777" w:rsidR="00E30ADF" w:rsidRDefault="00E30AD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7C4943C3" w14:textId="77777777" w:rsidR="00E30ADF" w:rsidRDefault="00E30AD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______________________________________</w:t>
      </w:r>
    </w:p>
    <w:p w14:paraId="21B9936B" w14:textId="77777777" w:rsidR="00E30ADF" w:rsidRDefault="00E30AD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r. Suresh Kumar Gadi</w:t>
      </w:r>
    </w:p>
    <w:p w14:paraId="675921D9" w14:textId="77777777" w:rsidR="00E30ADF" w:rsidRDefault="00E30ADF" w:rsidP="00E30ADF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3D1209E6" w14:textId="77777777" w:rsidR="00065A79" w:rsidRPr="00E30ADF" w:rsidRDefault="002D7A83" w:rsidP="00E30ADF"/>
    <w:sectPr w:rsidR="00065A79" w:rsidRPr="00E30ADF" w:rsidSect="00846C1F">
      <w:headerReference w:type="default" r:id="rId7"/>
      <w:footerReference w:type="default" r:id="rId8"/>
      <w:pgSz w:w="12240" w:h="15840"/>
      <w:pgMar w:top="2520" w:right="540" w:bottom="990" w:left="540" w:header="360" w:footer="1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A56603" w14:textId="77777777" w:rsidR="002D7A83" w:rsidRDefault="002D7A83" w:rsidP="00F512E7">
      <w:pPr>
        <w:spacing w:after="0" w:line="240" w:lineRule="auto"/>
      </w:pPr>
      <w:r>
        <w:separator/>
      </w:r>
    </w:p>
  </w:endnote>
  <w:endnote w:type="continuationSeparator" w:id="0">
    <w:p w14:paraId="3D60D826" w14:textId="77777777" w:rsidR="002D7A83" w:rsidRDefault="002D7A83" w:rsidP="00F512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160" w:type="dxa"/>
      <w:tblInd w:w="-23" w:type="dxa"/>
      <w:tblLook w:val="04A0" w:firstRow="1" w:lastRow="0" w:firstColumn="1" w:lastColumn="0" w:noHBand="0" w:noVBand="1"/>
    </w:tblPr>
    <w:tblGrid>
      <w:gridCol w:w="11160"/>
    </w:tblGrid>
    <w:tr w:rsidR="00FC0386" w:rsidRPr="00B1312A" w14:paraId="352B2B3A" w14:textId="77777777" w:rsidTr="00846C1F">
      <w:trPr>
        <w:trHeight w:val="318"/>
      </w:trPr>
      <w:tc>
        <w:tcPr>
          <w:tcW w:w="11160" w:type="dxa"/>
          <w:tcBorders>
            <w:top w:val="single" w:sz="18" w:space="0" w:color="auto"/>
            <w:left w:val="single" w:sz="18" w:space="0" w:color="FFFFFF" w:themeColor="background1"/>
            <w:bottom w:val="single" w:sz="18" w:space="0" w:color="FFFFFF" w:themeColor="background1"/>
            <w:right w:val="single" w:sz="18" w:space="0" w:color="FFFFFF" w:themeColor="background1"/>
          </w:tcBorders>
        </w:tcPr>
        <w:p w14:paraId="54C8C49A" w14:textId="77777777" w:rsidR="00FC0386" w:rsidRPr="00FC0386" w:rsidRDefault="00FC0386" w:rsidP="00FC0386">
          <w:pPr>
            <w:pStyle w:val="Footer"/>
            <w:jc w:val="center"/>
            <w:rPr>
              <w:rFonts w:ascii="Arial" w:hAnsi="Arial" w:cs="Arial"/>
              <w:b/>
              <w:lang w:val="es-MX"/>
            </w:rPr>
          </w:pPr>
          <w:r w:rsidRPr="00FC0386">
            <w:rPr>
              <w:rFonts w:ascii="Arial" w:hAnsi="Arial" w:cs="Arial"/>
              <w:b/>
              <w:lang w:val="es-MX"/>
            </w:rPr>
            <w:t xml:space="preserve">Carretera Torreón-Matamoros Km. 7.5 Cuidad Universitaria Tel. y Fax 730-27-84 Torreón, </w:t>
          </w:r>
          <w:proofErr w:type="spellStart"/>
          <w:r w:rsidRPr="00FC0386">
            <w:rPr>
              <w:rFonts w:ascii="Arial" w:hAnsi="Arial" w:cs="Arial"/>
              <w:b/>
              <w:lang w:val="es-MX"/>
            </w:rPr>
            <w:t>Coah</w:t>
          </w:r>
          <w:proofErr w:type="spellEnd"/>
          <w:r w:rsidRPr="00FC0386">
            <w:rPr>
              <w:rFonts w:ascii="Arial" w:hAnsi="Arial" w:cs="Arial"/>
              <w:b/>
              <w:lang w:val="es-MX"/>
            </w:rPr>
            <w:t>., México.</w:t>
          </w:r>
        </w:p>
      </w:tc>
    </w:tr>
  </w:tbl>
  <w:p w14:paraId="54261D65" w14:textId="77777777" w:rsidR="00FC0386" w:rsidRPr="00FC0386" w:rsidRDefault="000B6398" w:rsidP="000B6398">
    <w:pPr>
      <w:pStyle w:val="Footer"/>
      <w:tabs>
        <w:tab w:val="clear" w:pos="4680"/>
        <w:tab w:val="clear" w:pos="9360"/>
      </w:tabs>
      <w:jc w:val="center"/>
      <w:rPr>
        <w:lang w:val="es-MX"/>
      </w:rPr>
    </w:pP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PAGE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  <w:r>
      <w:rPr>
        <w:rFonts w:ascii="Arial" w:hAnsi="Arial" w:cs="Arial"/>
        <w:b/>
        <w:noProof/>
        <w:lang w:val="es-MX"/>
      </w:rPr>
      <w:t xml:space="preserve"> de </w:t>
    </w: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NUMPAGES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42782F" w14:textId="77777777" w:rsidR="002D7A83" w:rsidRDefault="002D7A83" w:rsidP="00F512E7">
      <w:pPr>
        <w:spacing w:after="0" w:line="240" w:lineRule="auto"/>
      </w:pPr>
      <w:r>
        <w:separator/>
      </w:r>
    </w:p>
  </w:footnote>
  <w:footnote w:type="continuationSeparator" w:id="0">
    <w:p w14:paraId="28D37CA6" w14:textId="77777777" w:rsidR="002D7A83" w:rsidRDefault="002D7A83" w:rsidP="00F512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070" w:type="dxa"/>
      <w:tblInd w:w="-23" w:type="dxa"/>
      <w:tblLook w:val="04A0" w:firstRow="1" w:lastRow="0" w:firstColumn="1" w:lastColumn="0" w:noHBand="0" w:noVBand="1"/>
    </w:tblPr>
    <w:tblGrid>
      <w:gridCol w:w="1897"/>
      <w:gridCol w:w="236"/>
      <w:gridCol w:w="8937"/>
    </w:tblGrid>
    <w:tr w:rsidR="007932C8" w:rsidRPr="008A5AE9" w14:paraId="4BA4111B" w14:textId="77777777" w:rsidTr="00846C1F">
      <w:tc>
        <w:tcPr>
          <w:tcW w:w="1897" w:type="dxa"/>
          <w:tc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cBorders>
          <w:vAlign w:val="center"/>
        </w:tcPr>
        <w:p w14:paraId="567009E2" w14:textId="77777777" w:rsidR="00F512E7" w:rsidRDefault="00F512E7" w:rsidP="00F512E7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1BECC34B" wp14:editId="650CC65F">
                <wp:extent cx="1068019" cy="1228765"/>
                <wp:effectExtent l="0" t="0" r="0" b="0"/>
                <wp:docPr id="178" name="Picture 178" descr="C:\Users\gadis\OneDrive\Documents\logo_uadec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dis\OneDrive\Documents\logo_uadec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2045" cy="141747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6" w:type="dxa"/>
          <w:tcBorders>
            <w:top w:val="single" w:sz="18" w:space="0" w:color="FFFFFF" w:themeColor="background1"/>
            <w:left w:val="single" w:sz="18" w:space="0" w:color="auto"/>
            <w:bottom w:val="single" w:sz="24" w:space="0" w:color="FFFFFF" w:themeColor="background1"/>
            <w:right w:val="single" w:sz="24" w:space="0" w:color="FFFFFF" w:themeColor="background1"/>
          </w:tcBorders>
          <w:vAlign w:val="center"/>
        </w:tcPr>
        <w:p w14:paraId="23381751" w14:textId="77777777" w:rsidR="00F512E7" w:rsidRPr="00C8139F" w:rsidRDefault="00F512E7" w:rsidP="00C8139F">
          <w:pPr>
            <w:pStyle w:val="Header"/>
            <w:ind w:left="64"/>
            <w:jc w:val="center"/>
            <w:rPr>
              <w:sz w:val="2"/>
              <w:szCs w:val="2"/>
            </w:rPr>
          </w:pPr>
        </w:p>
      </w:tc>
      <w:tc>
        <w:tcPr>
          <w:tcW w:w="8937" w:type="dxa"/>
          <w:tcBorders>
            <w:top w:val="single" w:sz="18" w:space="0" w:color="auto"/>
            <w:left w:val="single" w:sz="24" w:space="0" w:color="FFFFFF" w:themeColor="background1"/>
            <w:bottom w:val="single" w:sz="18" w:space="0" w:color="auto"/>
            <w:right w:val="single" w:sz="24" w:space="0" w:color="FFFFFF" w:themeColor="background1"/>
          </w:tcBorders>
          <w:vAlign w:val="center"/>
        </w:tcPr>
        <w:p w14:paraId="39E34DB3" w14:textId="77777777" w:rsidR="00F512E7" w:rsidRPr="006E42AE" w:rsidRDefault="00C8139F" w:rsidP="00F512E7">
          <w:pPr>
            <w:pStyle w:val="Header"/>
            <w:jc w:val="center"/>
            <w:rPr>
              <w:rFonts w:ascii="Arial" w:hAnsi="Arial" w:cs="Arial"/>
              <w:sz w:val="43"/>
              <w:szCs w:val="43"/>
              <w:lang w:val="es-MX"/>
            </w:rPr>
          </w:pPr>
          <w:r w:rsidRPr="006E42AE">
            <w:rPr>
              <w:rFonts w:ascii="Arial" w:hAnsi="Arial" w:cs="Arial"/>
              <w:sz w:val="43"/>
              <w:szCs w:val="43"/>
              <w:lang w:val="es-MX"/>
            </w:rPr>
            <w:t>UNIVERSIDAD AUTONOMA DE COAHUILA</w:t>
          </w:r>
        </w:p>
        <w:p w14:paraId="6028AC9C" w14:textId="77777777" w:rsidR="00C8139F" w:rsidRDefault="00C8139F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1372BBAF" w14:textId="77777777" w:rsidR="008A5AE9" w:rsidRDefault="008A5AE9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3396E857" w14:textId="77777777" w:rsidR="008A5AE9" w:rsidRDefault="008A5AE9" w:rsidP="008A5AE9">
          <w:pPr>
            <w:pStyle w:val="Header"/>
            <w:jc w:val="right"/>
            <w:rPr>
              <w:lang w:val="es-MX"/>
            </w:rPr>
          </w:pPr>
        </w:p>
        <w:p w14:paraId="3F5C1B2F" w14:textId="77777777" w:rsidR="008A5AE9" w:rsidRPr="007932C8" w:rsidRDefault="008A5AE9" w:rsidP="008A5AE9">
          <w:pPr>
            <w:pStyle w:val="Header"/>
            <w:jc w:val="right"/>
            <w:rPr>
              <w:rFonts w:ascii="Arial" w:hAnsi="Arial" w:cs="Arial"/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FACULTAD DE INGENIERIA MECANICA Y ELECTRICA</w:t>
          </w:r>
        </w:p>
        <w:p w14:paraId="4B8BC226" w14:textId="77777777" w:rsidR="008A5AE9" w:rsidRPr="007932C8" w:rsidRDefault="008A5AE9" w:rsidP="008A5AE9">
          <w:pPr>
            <w:pStyle w:val="Header"/>
            <w:jc w:val="right"/>
            <w:rPr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UNIDAD TORREON</w:t>
          </w:r>
        </w:p>
      </w:tc>
    </w:tr>
  </w:tbl>
  <w:p w14:paraId="703128D3" w14:textId="77777777" w:rsidR="00F512E7" w:rsidRPr="008A5AE9" w:rsidRDefault="00F512E7">
    <w:pPr>
      <w:pStyle w:val="Header"/>
      <w:rPr>
        <w:lang w:val="es-MX"/>
      </w:rPr>
    </w:pPr>
  </w:p>
  <w:p w14:paraId="28F815B3" w14:textId="77777777" w:rsidR="00F512E7" w:rsidRPr="008A5AE9" w:rsidRDefault="00F512E7">
    <w:pPr>
      <w:pStyle w:val="Header"/>
      <w:rPr>
        <w:lang w:val="es-MX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MDMxMrIwMDKxNDFR0lEKTi0uzszPAykwrAUAqvNx/CwAAAA="/>
  </w:docVars>
  <w:rsids>
    <w:rsidRoot w:val="00F512E7"/>
    <w:rsid w:val="000A34BF"/>
    <w:rsid w:val="000B6398"/>
    <w:rsid w:val="000C60F3"/>
    <w:rsid w:val="000D1985"/>
    <w:rsid w:val="000E1363"/>
    <w:rsid w:val="000F0424"/>
    <w:rsid w:val="00213636"/>
    <w:rsid w:val="00231045"/>
    <w:rsid w:val="00256A2A"/>
    <w:rsid w:val="00262D1A"/>
    <w:rsid w:val="002877DC"/>
    <w:rsid w:val="002D7A83"/>
    <w:rsid w:val="00352F18"/>
    <w:rsid w:val="003F5CB5"/>
    <w:rsid w:val="00441728"/>
    <w:rsid w:val="00455AA0"/>
    <w:rsid w:val="00460499"/>
    <w:rsid w:val="004D7C1D"/>
    <w:rsid w:val="006A2C48"/>
    <w:rsid w:val="006E0A6E"/>
    <w:rsid w:val="006E42AE"/>
    <w:rsid w:val="0073468C"/>
    <w:rsid w:val="00743980"/>
    <w:rsid w:val="007932C8"/>
    <w:rsid w:val="00827D06"/>
    <w:rsid w:val="0084148F"/>
    <w:rsid w:val="00846C1F"/>
    <w:rsid w:val="00893E7A"/>
    <w:rsid w:val="008A5AE9"/>
    <w:rsid w:val="00972851"/>
    <w:rsid w:val="00AB2CDF"/>
    <w:rsid w:val="00B1312A"/>
    <w:rsid w:val="00B53DD7"/>
    <w:rsid w:val="00C8139F"/>
    <w:rsid w:val="00C9282F"/>
    <w:rsid w:val="00CB094A"/>
    <w:rsid w:val="00D60D0C"/>
    <w:rsid w:val="00D91B61"/>
    <w:rsid w:val="00E30ADF"/>
    <w:rsid w:val="00E47F5D"/>
    <w:rsid w:val="00E52E7E"/>
    <w:rsid w:val="00F512E7"/>
    <w:rsid w:val="00FC0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648018"/>
  <w15:chartTrackingRefBased/>
  <w15:docId w15:val="{FD6C79E3-28D4-4112-ACBC-0184C3A1B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2E7"/>
  </w:style>
  <w:style w:type="paragraph" w:styleId="Footer">
    <w:name w:val="footer"/>
    <w:basedOn w:val="Normal"/>
    <w:link w:val="Foot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2E7"/>
  </w:style>
  <w:style w:type="table" w:styleId="TableGrid">
    <w:name w:val="Table Grid"/>
    <w:basedOn w:val="TableNormal"/>
    <w:uiPriority w:val="39"/>
    <w:rsid w:val="00F512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1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3</Words>
  <Characters>64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Kumar Gadi</dc:creator>
  <cp:keywords/>
  <dc:description/>
  <cp:lastModifiedBy>Venkata Satya Soujanya Gadi</cp:lastModifiedBy>
  <cp:revision>5</cp:revision>
  <cp:lastPrinted>2020-11-18T03:14:00Z</cp:lastPrinted>
  <dcterms:created xsi:type="dcterms:W3CDTF">2020-11-18T03:04:00Z</dcterms:created>
  <dcterms:modified xsi:type="dcterms:W3CDTF">2020-11-18T03:14:00Z</dcterms:modified>
</cp:coreProperties>
</file>